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87949" w14:textId="0198C37D" w:rsidR="004454A1" w:rsidRPr="00424B5B" w:rsidRDefault="00D854CE" w:rsidP="00BD72B6">
      <w:pP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</w:t>
      </w:r>
      <w:r w:rsidR="00BD72B6"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 xml:space="preserve">                                                                                      </w:t>
      </w:r>
      <w:r w:rsidR="004454A1" w:rsidRPr="00424B5B"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 xml:space="preserve">Հավելված </w:t>
      </w:r>
      <w:r>
        <w:rPr>
          <w:rStyle w:val="A19"/>
          <w:rFonts w:ascii="GHEA Grapalat" w:hAnsi="GHEA Grapalat" w:cs="Sylfaen"/>
          <w:b w:val="0"/>
          <w:i w:val="0"/>
          <w:color w:val="auto"/>
          <w:u w:val="single"/>
          <w:lang w:val="hy-AM"/>
        </w:rPr>
        <w:t>1</w:t>
      </w:r>
    </w:p>
    <w:p w14:paraId="2A01982C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p w14:paraId="1A37A1BC" w14:textId="77777777" w:rsidR="000D70DC" w:rsidRDefault="000D70DC" w:rsidP="000D70DC">
      <w:pPr>
        <w:jc w:val="right"/>
        <w:rPr>
          <w:lang w:val="hy-AM" w:eastAsia="en-US"/>
        </w:rPr>
      </w:pPr>
      <w:r>
        <w:rPr>
          <w:lang w:val="hy-AM" w:eastAsia="en-US"/>
        </w:rPr>
        <w:t>Հաստատված է</w:t>
      </w:r>
      <w:r>
        <w:rPr>
          <w:lang w:val="hy-AM" w:eastAsia="en-US"/>
        </w:rPr>
        <w:br/>
      </w:r>
      <w:r w:rsidR="00347592" w:rsidRPr="00347592">
        <w:rPr>
          <w:lang w:val="hy-AM" w:eastAsia="en-US"/>
        </w:rPr>
        <w:t>________</w:t>
      </w:r>
      <w:r w:rsidR="00347592">
        <w:rPr>
          <w:lang w:val="hy-AM" w:eastAsia="en-US"/>
        </w:rPr>
        <w:t>հ</w:t>
      </w:r>
      <w:r>
        <w:rPr>
          <w:lang w:val="hy-AM" w:eastAsia="en-US"/>
        </w:rPr>
        <w:t>ամայնքի ղեկավարի</w:t>
      </w:r>
      <w:r>
        <w:rPr>
          <w:lang w:val="hy-AM" w:eastAsia="en-US"/>
        </w:rPr>
        <w:br/>
        <w:t xml:space="preserve">«   » </w:t>
      </w:r>
      <w:r w:rsidRPr="000D70DC">
        <w:rPr>
          <w:lang w:val="hy-AM" w:eastAsia="en-US"/>
        </w:rPr>
        <w:t>_______</w:t>
      </w:r>
      <w:r>
        <w:rPr>
          <w:lang w:val="hy-AM" w:eastAsia="en-US"/>
        </w:rPr>
        <w:t xml:space="preserve">թ-ի </w:t>
      </w:r>
      <w:r w:rsidRPr="000D70DC">
        <w:rPr>
          <w:lang w:val="hy-AM" w:eastAsia="en-US"/>
        </w:rPr>
        <w:t>N__</w:t>
      </w:r>
      <w:r>
        <w:rPr>
          <w:lang w:val="hy-AM" w:eastAsia="en-US"/>
        </w:rPr>
        <w:t xml:space="preserve"> որոշմամբ</w:t>
      </w:r>
    </w:p>
    <w:p w14:paraId="6344634A" w14:textId="3897B542" w:rsidR="000C1A31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  <w:t>ԿԱԶՄ</w:t>
      </w:r>
    </w:p>
    <w:p w14:paraId="51A1FE59" w14:textId="06B67ADB" w:rsidR="004454A1" w:rsidRPr="00D854CE" w:rsidRDefault="00D854CE" w:rsidP="00347592">
      <w:pPr>
        <w:jc w:val="center"/>
        <w:rPr>
          <w:rStyle w:val="A19"/>
          <w:rFonts w:ascii="GHEA Grapalat" w:hAnsi="GHEA Grapalat" w:cs="Sylfaen"/>
          <w:i w:val="0"/>
          <w:sz w:val="24"/>
          <w:szCs w:val="24"/>
          <w:lang w:val="hy-AM"/>
        </w:rPr>
      </w:pPr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2024 ԹՎԱԿԱՆԻ ԸՆԹԱՑՔՈՒՄ ՀԱՅԱՍՏԱՆԻ ՀԱՆՐԱՊԵՏՈՒԹՅԱՆ ԱՐՄԱՎԻՐԻ ՄԱՐԶԻ ԽՈՅ ՀԱՄԱՅՆՔՈՒՄ ՏԵՂԱԿԱՆ ՄԱՍՆԱԿՑԱՅԻՆ ԲՅՈՒՋԵՏԱՎՈՐՄԱՆ ԳՈՐԾԸՆԹԱՑՆԵՐԻ ԿԱԶՄԱԿԵՐՊՄԱՆ </w:t>
      </w:r>
      <w:r w:rsidR="008F5F06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>ԵՎ</w:t>
      </w:r>
      <w:bookmarkStart w:id="0" w:name="_GoBack"/>
      <w:bookmarkEnd w:id="0"/>
      <w:r w:rsidRPr="00D854CE">
        <w:rPr>
          <w:rFonts w:ascii="GHEA Grapalat" w:hAnsi="GHEA Grapalat" w:cs="Sylfaen"/>
          <w:b/>
          <w:bCs/>
          <w:iCs/>
          <w:color w:val="000000"/>
          <w:sz w:val="24"/>
          <w:szCs w:val="24"/>
          <w:lang w:val="hy-AM"/>
        </w:rPr>
        <w:t xml:space="preserve"> ԻՐԱԿԱՆԱՑՄԱՆ ՀԱՄԱՐ ՀԱՆՁՆԱԺՈՂՈՎԻ </w:t>
      </w:r>
    </w:p>
    <w:p w14:paraId="4EA78ED2" w14:textId="77777777" w:rsidR="004454A1" w:rsidRDefault="004454A1" w:rsidP="00A325A6">
      <w:pPr>
        <w:pStyle w:val="Pa0"/>
        <w:rPr>
          <w:rStyle w:val="A19"/>
          <w:rFonts w:ascii="Sylfaen" w:hAnsi="Sylfaen" w:cs="Sylfaen"/>
          <w:sz w:val="23"/>
          <w:szCs w:val="23"/>
          <w:lang w:val="hy-AM"/>
        </w:rPr>
      </w:pPr>
    </w:p>
    <w:tbl>
      <w:tblPr>
        <w:tblStyle w:val="a3"/>
        <w:tblW w:w="10916" w:type="dxa"/>
        <w:tblInd w:w="-885" w:type="dxa"/>
        <w:tblLook w:val="04A0" w:firstRow="1" w:lastRow="0" w:firstColumn="1" w:lastColumn="0" w:noHBand="0" w:noVBand="1"/>
      </w:tblPr>
      <w:tblGrid>
        <w:gridCol w:w="646"/>
        <w:gridCol w:w="2723"/>
        <w:gridCol w:w="3758"/>
        <w:gridCol w:w="3789"/>
      </w:tblGrid>
      <w:tr w:rsidR="00A34510" w:rsidRPr="00D854CE" w14:paraId="62D6F337" w14:textId="21BD4F24" w:rsidTr="00A34510">
        <w:trPr>
          <w:trHeight w:val="677"/>
        </w:trPr>
        <w:tc>
          <w:tcPr>
            <w:tcW w:w="646" w:type="dxa"/>
          </w:tcPr>
          <w:p w14:paraId="0D1EFD1D" w14:textId="3A16D4B8" w:rsidR="00C14CB2" w:rsidRPr="00031ADB" w:rsidRDefault="00C14CB2" w:rsidP="00A325A6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bookmarkStart w:id="1" w:name="_Hlk115699577"/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Հ/հ</w:t>
            </w:r>
          </w:p>
        </w:tc>
        <w:tc>
          <w:tcPr>
            <w:tcW w:w="2899" w:type="dxa"/>
          </w:tcPr>
          <w:p w14:paraId="671BFD2B" w14:textId="44C1C3C0" w:rsidR="00C14CB2" w:rsidRPr="00C14CB2" w:rsidRDefault="00C14CB2" w:rsidP="000D70DC">
            <w:pPr>
              <w:pStyle w:val="Pa0"/>
              <w:rPr>
                <w:i/>
                <w:lang w:val="hy-AM"/>
              </w:rPr>
            </w:pPr>
            <w:proofErr w:type="spellStart"/>
            <w:r w:rsidRPr="00C14CB2">
              <w:rPr>
                <w:rStyle w:val="A19"/>
                <w:rFonts w:ascii="GHEA Grapalat" w:hAnsi="GHEA Grapalat" w:cs="Sylfaen"/>
                <w:i w:val="0"/>
              </w:rPr>
              <w:t>Անուն</w:t>
            </w:r>
            <w:proofErr w:type="spellEnd"/>
            <w:r w:rsidRPr="00C14CB2">
              <w:rPr>
                <w:rStyle w:val="A19"/>
                <w:rFonts w:ascii="GHEA Grapalat" w:hAnsi="GHEA Grapalat" w:cs="Sylfaen"/>
                <w:i w:val="0"/>
              </w:rPr>
              <w:t xml:space="preserve">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ազգանուն </w:t>
            </w:r>
          </w:p>
        </w:tc>
        <w:tc>
          <w:tcPr>
            <w:tcW w:w="3827" w:type="dxa"/>
          </w:tcPr>
          <w:p w14:paraId="37CC4518" w14:textId="171A747E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Պաշտոն</w:t>
            </w:r>
          </w:p>
          <w:p w14:paraId="328387D4" w14:textId="77777777" w:rsidR="00C14CB2" w:rsidRDefault="00C14CB2" w:rsidP="000D70DC">
            <w:pPr>
              <w:rPr>
                <w:lang w:val="hy-AM" w:eastAsia="en-US"/>
              </w:rPr>
            </w:pPr>
          </w:p>
          <w:p w14:paraId="70616119" w14:textId="6F0871B4" w:rsidR="00C14CB2" w:rsidRPr="00C14CB2" w:rsidRDefault="00C14CB2" w:rsidP="000D70DC">
            <w:pPr>
              <w:rPr>
                <w:rFonts w:ascii="Sylfaen" w:hAnsi="Sylfaen"/>
                <w:lang w:val="hy-AM" w:eastAsia="en-US"/>
              </w:rPr>
            </w:pPr>
          </w:p>
        </w:tc>
        <w:tc>
          <w:tcPr>
            <w:tcW w:w="3544" w:type="dxa"/>
          </w:tcPr>
          <w:p w14:paraId="7691ED0B" w14:textId="07A743F9" w:rsidR="00C14CB2" w:rsidRDefault="00C14CB2" w:rsidP="00C14CB2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 xml:space="preserve">Կոնտակտային </w:t>
            </w: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br/>
              <w:t>տվյալներ</w:t>
            </w:r>
          </w:p>
        </w:tc>
      </w:tr>
      <w:bookmarkEnd w:id="1"/>
      <w:tr w:rsidR="00A34510" w:rsidRPr="00D854CE" w14:paraId="73C0036C" w14:textId="573FBE73" w:rsidTr="00A34510">
        <w:tc>
          <w:tcPr>
            <w:tcW w:w="646" w:type="dxa"/>
          </w:tcPr>
          <w:p w14:paraId="6B3D7DFD" w14:textId="135C6462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1</w:t>
            </w:r>
          </w:p>
        </w:tc>
        <w:tc>
          <w:tcPr>
            <w:tcW w:w="2899" w:type="dxa"/>
          </w:tcPr>
          <w:p w14:paraId="631F1C6C" w14:textId="04D4498F" w:rsidR="00C45CEC" w:rsidRPr="00031ADB" w:rsidRDefault="00C45CEC" w:rsidP="00C45CEC">
            <w:pPr>
              <w:rPr>
                <w:rFonts w:ascii="GHEA Grapalat" w:hAnsi="GHEA Grapalat"/>
                <w:sz w:val="24"/>
                <w:szCs w:val="24"/>
                <w:lang w:val="hy-AM" w:eastAsia="en-US"/>
              </w:rPr>
            </w:pP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Շողիկ Պողոս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3B9239CB" w14:textId="0DE63DD2" w:rsidR="00C45CEC" w:rsidRPr="00104094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lang w:val="hy-AM"/>
              </w:rPr>
              <w:t>Ֆինանսատնտեսագիտական և գնումների բաժնի պետ</w:t>
            </w:r>
          </w:p>
        </w:tc>
        <w:tc>
          <w:tcPr>
            <w:tcW w:w="3544" w:type="dxa"/>
          </w:tcPr>
          <w:p w14:paraId="2EE9A368" w14:textId="42B74473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5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poghosyan2013@list.ru</w:t>
              </w:r>
            </w:hyperlink>
          </w:p>
          <w:p w14:paraId="437A1A91" w14:textId="3F21B213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 xml:space="preserve">  077 27 97 39</w:t>
            </w:r>
          </w:p>
        </w:tc>
      </w:tr>
      <w:tr w:rsidR="00A34510" w:rsidRPr="008F5F06" w14:paraId="68AAF31E" w14:textId="3E5A0FE2" w:rsidTr="00A34510">
        <w:tc>
          <w:tcPr>
            <w:tcW w:w="646" w:type="dxa"/>
          </w:tcPr>
          <w:p w14:paraId="28504EE8" w14:textId="46ED5A13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2</w:t>
            </w:r>
          </w:p>
        </w:tc>
        <w:tc>
          <w:tcPr>
            <w:tcW w:w="2899" w:type="dxa"/>
          </w:tcPr>
          <w:p w14:paraId="19C582B4" w14:textId="2FE0698A" w:rsidR="00C45CEC" w:rsidRPr="004C4821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sz w:val="24"/>
                <w:szCs w:val="24"/>
                <w:lang w:val="hy-AM" w:eastAsia="en-US"/>
              </w:rPr>
              <w:t xml:space="preserve">Անի </w:t>
            </w:r>
            <w:r>
              <w:rPr>
                <w:rFonts w:ascii="GHEA Grapalat" w:hAnsi="GHEA Grapalat"/>
                <w:sz w:val="24"/>
                <w:szCs w:val="24"/>
                <w:lang w:val="hy-AM" w:eastAsia="en-US"/>
              </w:rPr>
              <w:t>Սարգս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4933F0D5" w14:textId="3D88ADB5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րտաքին կապերի, զարգացման ծրագրերի, տուրիզմի, սպասարկման բաժնի պետ</w:t>
            </w:r>
          </w:p>
        </w:tc>
        <w:tc>
          <w:tcPr>
            <w:tcW w:w="3544" w:type="dxa"/>
          </w:tcPr>
          <w:p w14:paraId="30B52893" w14:textId="58654401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6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s.ani.sargsyan1994@mail.ru</w:t>
              </w:r>
            </w:hyperlink>
          </w:p>
          <w:p w14:paraId="20201776" w14:textId="141A3A5C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hy-AM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41 81 81</w:t>
            </w:r>
          </w:p>
        </w:tc>
      </w:tr>
      <w:tr w:rsidR="00C45CEC" w:rsidRPr="00C14CB2" w14:paraId="5726FC15" w14:textId="77777777" w:rsidTr="00A34510">
        <w:tc>
          <w:tcPr>
            <w:tcW w:w="646" w:type="dxa"/>
          </w:tcPr>
          <w:p w14:paraId="3C119AC0" w14:textId="4F3D9B10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3</w:t>
            </w:r>
          </w:p>
        </w:tc>
        <w:tc>
          <w:tcPr>
            <w:tcW w:w="2899" w:type="dxa"/>
          </w:tcPr>
          <w:p w14:paraId="0A6A7A24" w14:textId="0B8CB3F5" w:rsidR="00C45CEC" w:rsidRDefault="00C45CEC" w:rsidP="00C45CEC">
            <w:pPr>
              <w:rPr>
                <w:lang w:val="hy-AM" w:eastAsia="en-US"/>
              </w:rPr>
            </w:pPr>
            <w:r w:rsidRPr="00C14CB2">
              <w:rPr>
                <w:rFonts w:ascii="GHEA Grapalat" w:hAnsi="GHEA Grapalat"/>
                <w:bCs/>
                <w:iCs/>
                <w:sz w:val="24"/>
                <w:szCs w:val="24"/>
                <w:lang w:val="hy-AM"/>
              </w:rPr>
              <w:t>Արարատ Մուսայել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31DC6802" w14:textId="66B4E1C6" w:rsidR="00C45CEC" w:rsidRPr="00104094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lang w:val="hy-AM"/>
              </w:rPr>
              <w:t>Ֆինանսատնտեսագիտական և գնումների բաժնի առաջատար մասնագետ</w:t>
            </w:r>
          </w:p>
        </w:tc>
        <w:tc>
          <w:tcPr>
            <w:tcW w:w="3544" w:type="dxa"/>
          </w:tcPr>
          <w:p w14:paraId="2A25FA03" w14:textId="4871A74E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7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musayelyan-ararat@mail.ru</w:t>
              </w:r>
            </w:hyperlink>
          </w:p>
          <w:p w14:paraId="6F8EDFA7" w14:textId="18E77BA4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77 71 41 39</w:t>
            </w:r>
          </w:p>
        </w:tc>
      </w:tr>
      <w:tr w:rsidR="00A34510" w:rsidRPr="00D854CE" w14:paraId="262260CC" w14:textId="6F7BE596" w:rsidTr="00A34510">
        <w:tc>
          <w:tcPr>
            <w:tcW w:w="646" w:type="dxa"/>
          </w:tcPr>
          <w:p w14:paraId="54E5D1C2" w14:textId="500FFD99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4</w:t>
            </w:r>
          </w:p>
        </w:tc>
        <w:tc>
          <w:tcPr>
            <w:tcW w:w="2899" w:type="dxa"/>
          </w:tcPr>
          <w:p w14:paraId="0FACF066" w14:textId="0C27334C" w:rsidR="00C45CEC" w:rsidRPr="00C14CB2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 w:rsidRPr="00C14CB2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Ջավահիր Ամիրխանյան</w:t>
            </w:r>
          </w:p>
        </w:tc>
        <w:tc>
          <w:tcPr>
            <w:tcW w:w="3827" w:type="dxa"/>
            <w:shd w:val="clear" w:color="auto" w:fill="FFFFFF"/>
            <w:vAlign w:val="center"/>
          </w:tcPr>
          <w:p w14:paraId="788F2243" w14:textId="0F768E80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րտաքին կապերի, զարգացման ծրագրերի, տուրիզմի, սպասարկման բաժնի գլխավոր մասնագետ</w:t>
            </w:r>
          </w:p>
        </w:tc>
        <w:tc>
          <w:tcPr>
            <w:tcW w:w="3544" w:type="dxa"/>
          </w:tcPr>
          <w:p w14:paraId="10E07A92" w14:textId="660C0671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8" w:history="1">
              <w:r w:rsidR="00A34510" w:rsidRPr="00700785">
                <w:rPr>
                  <w:rStyle w:val="a4"/>
                  <w:rFonts w:ascii="GHEA Grapalat" w:hAnsi="GHEA Grapalat" w:cs="Sylfaen"/>
                  <w:lang w:val="hy-AM"/>
                </w:rPr>
                <w:t>javahir75@mail.ru</w:t>
              </w:r>
            </w:hyperlink>
          </w:p>
          <w:p w14:paraId="7F239882" w14:textId="589445B6" w:rsidR="00A34510" w:rsidRPr="00A34510" w:rsidRDefault="00A34510" w:rsidP="00A3451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94 12 92 16</w:t>
            </w:r>
          </w:p>
        </w:tc>
      </w:tr>
      <w:tr w:rsidR="00A34510" w:rsidRPr="00D854CE" w14:paraId="2F9E90EF" w14:textId="139EBE85" w:rsidTr="00A34510">
        <w:tc>
          <w:tcPr>
            <w:tcW w:w="646" w:type="dxa"/>
          </w:tcPr>
          <w:p w14:paraId="0FE840B6" w14:textId="6737F8B9" w:rsidR="00C45CEC" w:rsidRPr="00031ADB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5</w:t>
            </w:r>
          </w:p>
        </w:tc>
        <w:tc>
          <w:tcPr>
            <w:tcW w:w="2899" w:type="dxa"/>
          </w:tcPr>
          <w:p w14:paraId="5C074E59" w14:textId="08242F48" w:rsidR="00C45CEC" w:rsidRPr="008F44EE" w:rsidRDefault="00C45CEC" w:rsidP="00C45CEC">
            <w:pPr>
              <w:pStyle w:val="Pa0"/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Լուսինե Գրիգորյան</w:t>
            </w:r>
          </w:p>
        </w:tc>
        <w:tc>
          <w:tcPr>
            <w:tcW w:w="3827" w:type="dxa"/>
          </w:tcPr>
          <w:p w14:paraId="1F558A12" w14:textId="407CABE7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վագանու անդամ</w:t>
            </w:r>
          </w:p>
        </w:tc>
        <w:tc>
          <w:tcPr>
            <w:tcW w:w="3544" w:type="dxa"/>
          </w:tcPr>
          <w:p w14:paraId="32858C93" w14:textId="2224A780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en-US"/>
              </w:rPr>
            </w:pPr>
            <w:hyperlink r:id="rId9" w:history="1">
              <w:r w:rsidR="00A34510" w:rsidRPr="00700785">
                <w:rPr>
                  <w:rStyle w:val="a4"/>
                  <w:rFonts w:ascii="GHEA Grapalat" w:hAnsi="GHEA Grapalat" w:cs="Sylfaen"/>
                  <w:lang w:val="en-US"/>
                </w:rPr>
                <w:t>lusine_grigoryan_1981@inbox.ru</w:t>
              </w:r>
            </w:hyperlink>
          </w:p>
          <w:p w14:paraId="4BFFC191" w14:textId="2692EED2" w:rsidR="00A34510" w:rsidRPr="00A34510" w:rsidRDefault="00A34510" w:rsidP="00A34510">
            <w:pPr>
              <w:pStyle w:val="Pa0"/>
              <w:jc w:val="center"/>
              <w:rPr>
                <w:lang w:val="en-US"/>
              </w:rPr>
            </w:pPr>
            <w:r w:rsidRPr="00A34510">
              <w:rPr>
                <w:rFonts w:ascii="GHEA Grapalat" w:hAnsi="GHEA Grapalat"/>
                <w:bCs/>
                <w:color w:val="000000"/>
                <w:lang w:val="hy-AM"/>
              </w:rPr>
              <w:t>041 81 00 11</w:t>
            </w:r>
          </w:p>
        </w:tc>
      </w:tr>
      <w:tr w:rsidR="00A34510" w:rsidRPr="00D854CE" w14:paraId="10B98C04" w14:textId="2DB1BBEE" w:rsidTr="00A34510">
        <w:tc>
          <w:tcPr>
            <w:tcW w:w="646" w:type="dxa"/>
          </w:tcPr>
          <w:p w14:paraId="6706471C" w14:textId="09729D0B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6</w:t>
            </w:r>
          </w:p>
        </w:tc>
        <w:tc>
          <w:tcPr>
            <w:tcW w:w="2899" w:type="dxa"/>
          </w:tcPr>
          <w:p w14:paraId="76E2E864" w14:textId="68D43DDE" w:rsidR="00C45CEC" w:rsidRPr="00031ADB" w:rsidRDefault="00C45CEC" w:rsidP="00C45CEC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747DBF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Գրետա Ալեքսանյան</w:t>
            </w:r>
          </w:p>
        </w:tc>
        <w:tc>
          <w:tcPr>
            <w:tcW w:w="3827" w:type="dxa"/>
          </w:tcPr>
          <w:p w14:paraId="79FA41C1" w14:textId="56711E0C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Ակտիվ բնակիչ</w:t>
            </w:r>
          </w:p>
        </w:tc>
        <w:tc>
          <w:tcPr>
            <w:tcW w:w="3544" w:type="dxa"/>
          </w:tcPr>
          <w:p w14:paraId="74990FE2" w14:textId="21B2702B" w:rsidR="00C45CEC" w:rsidRDefault="008F5F06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hyperlink r:id="rId10" w:history="1">
              <w:r w:rsidR="00EC5CE0" w:rsidRPr="00700785">
                <w:rPr>
                  <w:rStyle w:val="a4"/>
                  <w:rFonts w:ascii="GHEA Grapalat" w:hAnsi="GHEA Grapalat" w:cs="Sylfaen"/>
                  <w:lang w:val="hy-AM"/>
                </w:rPr>
                <w:t>greta_aleqsanyan@mail.ru</w:t>
              </w:r>
            </w:hyperlink>
          </w:p>
          <w:p w14:paraId="168374A7" w14:textId="6E61B24E" w:rsidR="00EC5CE0" w:rsidRPr="00EC5CE0" w:rsidRDefault="00EC5CE0" w:rsidP="00EC5CE0">
            <w:pPr>
              <w:pStyle w:val="Pa0"/>
              <w:jc w:val="center"/>
              <w:rPr>
                <w:rFonts w:ascii="Sylfaen" w:hAnsi="Sylfaen"/>
                <w:lang w:val="en-US"/>
              </w:rPr>
            </w:pPr>
            <w:r w:rsidRPr="00EC5CE0">
              <w:rPr>
                <w:rFonts w:ascii="GHEA Grapalat" w:hAnsi="GHEA Grapalat"/>
                <w:bCs/>
                <w:color w:val="000000"/>
                <w:lang w:val="hy-AM"/>
              </w:rPr>
              <w:t>094 32 10 45</w:t>
            </w:r>
          </w:p>
        </w:tc>
      </w:tr>
      <w:tr w:rsidR="00A34510" w:rsidRPr="00D854CE" w14:paraId="16E43B88" w14:textId="4C1EE051" w:rsidTr="00A34510">
        <w:tc>
          <w:tcPr>
            <w:tcW w:w="646" w:type="dxa"/>
          </w:tcPr>
          <w:p w14:paraId="4A979A63" w14:textId="0CFF5583" w:rsidR="00C45CEC" w:rsidRDefault="00C45CEC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>
              <w:rPr>
                <w:rStyle w:val="A19"/>
                <w:rFonts w:ascii="GHEA Grapalat" w:hAnsi="GHEA Grapalat" w:cs="Sylfaen"/>
                <w:i w:val="0"/>
                <w:lang w:val="hy-AM"/>
              </w:rPr>
              <w:t>7</w:t>
            </w:r>
          </w:p>
        </w:tc>
        <w:tc>
          <w:tcPr>
            <w:tcW w:w="2899" w:type="dxa"/>
          </w:tcPr>
          <w:p w14:paraId="350AB0F1" w14:textId="72784D54" w:rsidR="00C45CEC" w:rsidRPr="00031ADB" w:rsidRDefault="00C45CEC" w:rsidP="00C45CEC">
            <w:pPr>
              <w:pStyle w:val="Pa0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747DBF">
              <w:rPr>
                <w:rStyle w:val="A19"/>
                <w:rFonts w:ascii="GHEA Grapalat" w:hAnsi="GHEA Grapalat" w:cs="Sylfaen"/>
                <w:b w:val="0"/>
                <w:i w:val="0"/>
                <w:lang w:val="hy-AM"/>
              </w:rPr>
              <w:t>Անուշ Համբարձումյան</w:t>
            </w:r>
          </w:p>
        </w:tc>
        <w:tc>
          <w:tcPr>
            <w:tcW w:w="3827" w:type="dxa"/>
          </w:tcPr>
          <w:p w14:paraId="7632D362" w14:textId="4A6EF1A4" w:rsidR="00C45CEC" w:rsidRPr="00104094" w:rsidRDefault="00104094" w:rsidP="00C45CEC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hy-AM"/>
              </w:rPr>
            </w:pPr>
            <w:r w:rsidRPr="00104094">
              <w:rPr>
                <w:rFonts w:ascii="GHEA Grapalat" w:hAnsi="GHEA Grapalat"/>
                <w:bCs/>
                <w:color w:val="000000"/>
                <w:shd w:val="clear" w:color="auto" w:fill="FFFFFF"/>
                <w:lang w:val="hy-AM"/>
              </w:rPr>
              <w:t>ՀԿ ներկայացուցիչ</w:t>
            </w:r>
          </w:p>
        </w:tc>
        <w:tc>
          <w:tcPr>
            <w:tcW w:w="3544" w:type="dxa"/>
          </w:tcPr>
          <w:p w14:paraId="607E9BB7" w14:textId="3125DAF6" w:rsidR="00EC5CE0" w:rsidRDefault="008F5F06" w:rsidP="00C45CEC">
            <w:pPr>
              <w:pStyle w:val="Pa0"/>
              <w:jc w:val="center"/>
              <w:rPr>
                <w:rFonts w:ascii="Sylfaen" w:hAnsi="Sylfaen"/>
                <w:iCs/>
                <w:lang w:val="hy-AM"/>
              </w:rPr>
            </w:pPr>
            <w:hyperlink r:id="rId11" w:history="1">
              <w:r w:rsidR="00004C25" w:rsidRPr="000D517F">
                <w:rPr>
                  <w:rStyle w:val="a4"/>
                  <w:rFonts w:ascii="Sylfaen" w:hAnsi="Sylfaen"/>
                  <w:iCs/>
                  <w:lang w:val="hy-AM"/>
                </w:rPr>
                <w:t>anush.hambardzumyan.83@mail.ru</w:t>
              </w:r>
            </w:hyperlink>
          </w:p>
          <w:p w14:paraId="57905F5D" w14:textId="334DFC13" w:rsidR="00C45CEC" w:rsidRPr="00EC5CE0" w:rsidRDefault="00EC5CE0" w:rsidP="00004C25">
            <w:pPr>
              <w:pStyle w:val="Pa0"/>
              <w:jc w:val="center"/>
              <w:rPr>
                <w:rStyle w:val="A19"/>
                <w:rFonts w:ascii="GHEA Grapalat" w:hAnsi="GHEA Grapalat" w:cs="Sylfaen"/>
                <w:i w:val="0"/>
                <w:lang w:val="en-US"/>
              </w:rPr>
            </w:pPr>
            <w:r w:rsidRPr="00004C25">
              <w:rPr>
                <w:rFonts w:ascii="GHEA Grapalat" w:hAnsi="GHEA Grapalat"/>
                <w:bCs/>
                <w:color w:val="000000"/>
                <w:lang w:val="hy-AM"/>
              </w:rPr>
              <w:t>055 59 65 94</w:t>
            </w:r>
          </w:p>
        </w:tc>
      </w:tr>
    </w:tbl>
    <w:p w14:paraId="712AE3BC" w14:textId="77777777" w:rsidR="004454A1" w:rsidRDefault="004454A1" w:rsidP="004454A1">
      <w:pPr>
        <w:rPr>
          <w:lang w:val="hy-AM" w:eastAsia="en-US"/>
        </w:rPr>
      </w:pPr>
    </w:p>
    <w:sectPr w:rsidR="004454A1" w:rsidSect="00EB229B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HEA Koryu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zM2sbCwNDMzNbJU0lEKTi0uzszPAykwqgUAcxOLNywAAAA="/>
  </w:docVars>
  <w:rsids>
    <w:rsidRoot w:val="00A325A6"/>
    <w:rsid w:val="00004C25"/>
    <w:rsid w:val="00031ADB"/>
    <w:rsid w:val="000C1A31"/>
    <w:rsid w:val="000D70DC"/>
    <w:rsid w:val="000E4DCB"/>
    <w:rsid w:val="000F322D"/>
    <w:rsid w:val="00104094"/>
    <w:rsid w:val="00187EF8"/>
    <w:rsid w:val="001C1366"/>
    <w:rsid w:val="001E12DE"/>
    <w:rsid w:val="001E3DA2"/>
    <w:rsid w:val="00283FA6"/>
    <w:rsid w:val="00347592"/>
    <w:rsid w:val="003E2C6E"/>
    <w:rsid w:val="00424B5B"/>
    <w:rsid w:val="004454A1"/>
    <w:rsid w:val="004505FE"/>
    <w:rsid w:val="004A07B5"/>
    <w:rsid w:val="004C4821"/>
    <w:rsid w:val="00624FF4"/>
    <w:rsid w:val="006433F9"/>
    <w:rsid w:val="006B5121"/>
    <w:rsid w:val="006D3CFE"/>
    <w:rsid w:val="00716DBC"/>
    <w:rsid w:val="00747DBF"/>
    <w:rsid w:val="008F44EE"/>
    <w:rsid w:val="008F5F06"/>
    <w:rsid w:val="00A325A6"/>
    <w:rsid w:val="00A34510"/>
    <w:rsid w:val="00B450A7"/>
    <w:rsid w:val="00B95CCF"/>
    <w:rsid w:val="00BD72B6"/>
    <w:rsid w:val="00C14CB2"/>
    <w:rsid w:val="00C15775"/>
    <w:rsid w:val="00C45CEC"/>
    <w:rsid w:val="00D54F60"/>
    <w:rsid w:val="00D854CE"/>
    <w:rsid w:val="00EB229B"/>
    <w:rsid w:val="00EC5CE0"/>
    <w:rsid w:val="00EF75AD"/>
    <w:rsid w:val="00F372BE"/>
    <w:rsid w:val="00F84903"/>
    <w:rsid w:val="00FF61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BF12E0"/>
  <w15:docId w15:val="{D558C9AC-549B-495E-A4D8-ED477B49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12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0">
    <w:name w:val="Pa0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character" w:customStyle="1" w:styleId="A19">
    <w:name w:val="A19"/>
    <w:uiPriority w:val="99"/>
    <w:rsid w:val="00A325A6"/>
    <w:rPr>
      <w:rFonts w:cs="GHEA Koryun"/>
      <w:b/>
      <w:bCs/>
      <w:i/>
      <w:iCs/>
      <w:color w:val="000000"/>
    </w:rPr>
  </w:style>
  <w:style w:type="paragraph" w:customStyle="1" w:styleId="Pa3">
    <w:name w:val="Pa3"/>
    <w:basedOn w:val="a"/>
    <w:next w:val="a"/>
    <w:uiPriority w:val="99"/>
    <w:rsid w:val="00A325A6"/>
    <w:pPr>
      <w:autoSpaceDE w:val="0"/>
      <w:autoSpaceDN w:val="0"/>
      <w:adjustRightInd w:val="0"/>
      <w:spacing w:after="0" w:line="181" w:lineRule="atLeast"/>
    </w:pPr>
    <w:rPr>
      <w:rFonts w:ascii="GHEA Koryun" w:eastAsiaTheme="minorHAnsi" w:hAnsi="GHEA Koryun"/>
      <w:sz w:val="24"/>
      <w:szCs w:val="24"/>
      <w:lang w:eastAsia="en-US"/>
    </w:rPr>
  </w:style>
  <w:style w:type="table" w:styleId="a3">
    <w:name w:val="Table Grid"/>
    <w:basedOn w:val="a1"/>
    <w:uiPriority w:val="59"/>
    <w:rsid w:val="004454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Hyperlink"/>
    <w:basedOn w:val="a0"/>
    <w:uiPriority w:val="99"/>
    <w:unhideWhenUsed/>
    <w:rsid w:val="00A345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ahir75@mail.r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usayelyan-ararat@mail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ms.ani.sargsyan1994@mail.ru" TargetMode="External"/><Relationship Id="rId11" Type="http://schemas.openxmlformats.org/officeDocument/2006/relationships/hyperlink" Target="mailto:anush.hambardzumyan.83@mail.ru" TargetMode="External"/><Relationship Id="rId5" Type="http://schemas.openxmlformats.org/officeDocument/2006/relationships/hyperlink" Target="mailto:poghosyan2013@list.ru" TargetMode="External"/><Relationship Id="rId10" Type="http://schemas.openxmlformats.org/officeDocument/2006/relationships/hyperlink" Target="mailto:greta_aleqsanyan@mail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usine_grigoryan_1981@inbox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0F264B-5695-488E-B8E1-0AB319214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21</cp:revision>
  <dcterms:created xsi:type="dcterms:W3CDTF">2022-09-26T10:00:00Z</dcterms:created>
  <dcterms:modified xsi:type="dcterms:W3CDTF">2024-03-28T08:24:00Z</dcterms:modified>
</cp:coreProperties>
</file>